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arquitectura de la Fase 2, proyecto Migración Funcional SIU de la Procuraduría General de la Nación (PGN en adelante), Contrato 078-2023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805cc del 31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3:25:41Z</dcterms:created>
  <dcterms:modified xsi:type="dcterms:W3CDTF">2023-08-31T13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